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0EC0CD85" w:rsidR="00F071B0" w:rsidRPr="00042CD6" w:rsidRDefault="005E7DD0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0286591E" w:rsidR="00F071B0" w:rsidRPr="00042CD6" w:rsidRDefault="005E7DD0" w:rsidP="005E7DD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2416083" w:rsidR="00946D63" w:rsidRPr="00042CD6" w:rsidRDefault="00AE4C8F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N. T. P. G. B. Upethra</w:t>
            </w:r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B. U. Senanayaka</w:t>
            </w:r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igital Tire Management and Monitoring System for Pavara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2C8D4DBE" w:rsidR="00DB4E05" w:rsidRPr="002A067E" w:rsidRDefault="005E7DD0" w:rsidP="00563F8C">
            <w:pPr>
              <w:ind w:left="108"/>
            </w:pPr>
            <w:r>
              <w:rPr>
                <w:b/>
              </w:rPr>
              <w:t>25.03</w:t>
            </w:r>
            <w:r w:rsidR="002A067E">
              <w:rPr>
                <w:b/>
              </w:rPr>
              <w:t>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16C7783F" w14:textId="4EB2EA90" w:rsidR="00DD2539" w:rsidRPr="00DD2539" w:rsidRDefault="00DD2539" w:rsidP="00DD2539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DD2539">
              <w:rPr>
                <w:rFonts w:ascii="Times New Roman" w:hAnsi="Times New Roman" w:cs="Times New Roman"/>
              </w:rPr>
              <w:t xml:space="preserve">Engaged in studying the programming languages we need. </w:t>
            </w:r>
          </w:p>
          <w:p w14:paraId="4A929F7C" w14:textId="0C35420C" w:rsidR="00637233" w:rsidRPr="00637233" w:rsidRDefault="00DD2539" w:rsidP="00DD2539">
            <w:pPr>
              <w:pStyle w:val="ListParagraph"/>
              <w:numPr>
                <w:ilvl w:val="0"/>
                <w:numId w:val="10"/>
              </w:numPr>
              <w:rPr>
                <w:rFonts w:ascii="Times New Roman" w:eastAsia="Times New Roman" w:hAnsi="Times New Roman" w:cs="Times New Roman"/>
              </w:rPr>
            </w:pPr>
            <w:r w:rsidRPr="00DD2539">
              <w:rPr>
                <w:rFonts w:ascii="Times New Roman" w:hAnsi="Times New Roman" w:cs="Times New Roman"/>
              </w:rPr>
              <w:t>Developed several user interfaces to enhance the user experience</w:t>
            </w:r>
            <w:r w:rsidRPr="00DD2539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CA795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7067D212" w:rsidR="00ED66D1" w:rsidRPr="00DD2539" w:rsidRDefault="00DD2539" w:rsidP="00DD253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ly d</w:t>
            </w:r>
            <w:r w:rsidRPr="00DD2539">
              <w:rPr>
                <w:rFonts w:ascii="Times New Roman" w:hAnsi="Times New Roman" w:cs="Times New Roman"/>
              </w:rPr>
              <w:t>ifficulties in understanding frameworks.</w:t>
            </w:r>
          </w:p>
        </w:tc>
      </w:tr>
      <w:tr w:rsidR="00074EF6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72B8D5E3" w:rsidR="00EE5386" w:rsidRPr="00042CD6" w:rsidRDefault="00DD2539" w:rsidP="00DD253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DD2539">
              <w:rPr>
                <w:rFonts w:ascii="Times New Roman" w:hAnsi="Times New Roman" w:cs="Times New Roman"/>
              </w:rPr>
              <w:t>We had to abandon the field visit approach due to access complexities. Instead, we switched to video streaming interviews to gather insights effectively.</w:t>
            </w: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2DCFDA92" w14:textId="27C92625" w:rsidR="007540E8" w:rsidRPr="00DD2539" w:rsidRDefault="00DD2539" w:rsidP="00DD253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DD2539">
              <w:rPr>
                <w:rFonts w:ascii="Times New Roman" w:hAnsi="Times New Roman" w:cs="Times New Roman"/>
              </w:rPr>
              <w:t>Continue engaging creation of design of the software.</w:t>
            </w: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9" w15:restartNumberingAfterBreak="0">
    <w:nsid w:val="71AC1FD3"/>
    <w:multiLevelType w:val="hybridMultilevel"/>
    <w:tmpl w:val="14403010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  <w:num w:numId="10" w16cid:durableId="1540310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5E7DD0"/>
    <w:rsid w:val="006051A2"/>
    <w:rsid w:val="00607DFD"/>
    <w:rsid w:val="00614B02"/>
    <w:rsid w:val="006210DF"/>
    <w:rsid w:val="0062111F"/>
    <w:rsid w:val="00637233"/>
    <w:rsid w:val="006A1D35"/>
    <w:rsid w:val="006B65E1"/>
    <w:rsid w:val="00703A27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C5A9B"/>
    <w:rsid w:val="00AD0F61"/>
    <w:rsid w:val="00AE4C8F"/>
    <w:rsid w:val="00B0213C"/>
    <w:rsid w:val="00B417DB"/>
    <w:rsid w:val="00B4445F"/>
    <w:rsid w:val="00B45824"/>
    <w:rsid w:val="00B618D1"/>
    <w:rsid w:val="00B83E15"/>
    <w:rsid w:val="00B848F0"/>
    <w:rsid w:val="00B903A7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DD2539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662AB"/>
    <w:rsid w:val="00F7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29</cp:revision>
  <cp:lastPrinted>2022-05-07T14:37:00Z</cp:lastPrinted>
  <dcterms:created xsi:type="dcterms:W3CDTF">2023-08-02T02:51:00Z</dcterms:created>
  <dcterms:modified xsi:type="dcterms:W3CDTF">2024-03-25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